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58330" w14:textId="7DC1B2B0" w:rsidR="003530EE" w:rsidRDefault="00D263A4" w:rsidP="00D263A4">
      <w:pPr>
        <w:pBdr>
          <w:bottom w:val="single" w:sz="6" w:space="1" w:color="auto"/>
        </w:pBdr>
        <w:jc w:val="center"/>
      </w:pPr>
      <w:r>
        <w:t>MKVToolNix AutoFilter 2.0</w:t>
      </w:r>
    </w:p>
    <w:p w14:paraId="3ABD1F28" w14:textId="4B79C23D" w:rsidR="00D263A4" w:rsidRDefault="00D263A4" w:rsidP="00D263A4">
      <w:pPr>
        <w:jc w:val="center"/>
      </w:pPr>
      <w:r>
        <w:t xml:space="preserve">This program is a third-party automation tool design to assist the bulk-editing of media content for the media metadata/attribute editing program MKVToolNix. This program is not affiliated with MKVToolNix. </w:t>
      </w:r>
    </w:p>
    <w:p w14:paraId="070704FF" w14:textId="4D3CEC9D" w:rsidR="00D263A4" w:rsidRDefault="00D263A4" w:rsidP="00D263A4">
      <w:pPr>
        <w:jc w:val="center"/>
      </w:pPr>
      <w:r>
        <w:t>This program is designed to remove directories and code conflicts for the auto-generated option .json configuration file from MKVToolNix. This program functions on the premise of identifying directories by searching for a root directory (like C:\ or D:\ for Windows) and the file extension to find and remove directories f</w:t>
      </w:r>
      <w:r w:rsidR="00333A05">
        <w:t>ro</w:t>
      </w:r>
      <w:r>
        <w:t>m the code. If a file extension or directory root is missing from a directory</w:t>
      </w:r>
      <w:r w:rsidR="00333A05">
        <w:t>, then that directory is invalid, resulting in an error. Once each directory has been identified, that directory will be removed, and all other flagged code statements to be removed (such as –</w:t>
      </w:r>
      <w:r w:rsidR="00333A05" w:rsidRPr="00333A05">
        <w:t>output</w:t>
      </w:r>
      <w:r w:rsidR="00333A05">
        <w:t>,).</w:t>
      </w:r>
    </w:p>
    <w:p w14:paraId="2920F552" w14:textId="6E1176F1" w:rsidR="00333A05" w:rsidRDefault="00333A05" w:rsidP="00D263A4">
      <w:pPr>
        <w:pBdr>
          <w:top w:val="single" w:sz="6" w:space="1" w:color="auto"/>
          <w:bottom w:val="single" w:sz="6" w:space="1" w:color="auto"/>
        </w:pBdr>
        <w:jc w:val="center"/>
      </w:pPr>
      <w:r>
        <w:t>Trouble Shooting:</w:t>
      </w:r>
    </w:p>
    <w:p w14:paraId="351CD13E" w14:textId="61D1B0F4" w:rsidR="00333A05" w:rsidRDefault="00D21AED" w:rsidP="00D263A4">
      <w:pPr>
        <w:jc w:val="center"/>
      </w:pPr>
      <w:r>
        <w:t>Suppose an error has been found from the console log. In that case</w:t>
      </w:r>
      <w:r w:rsidR="00333A05">
        <w:t>, this is likely due to either a missing file extension/directory root or an incorrect order of an extension/directory root (for example</w:t>
      </w:r>
      <w:r>
        <w:t>,</w:t>
      </w:r>
      <w:r w:rsidR="00333A05">
        <w:t xml:space="preserve"> a file extension coming before the directory root, etc</w:t>
      </w:r>
      <w:r>
        <w:t>.</w:t>
      </w:r>
      <w:r w:rsidR="00333A05">
        <w:t>).</w:t>
      </w:r>
    </w:p>
    <w:p w14:paraId="308038D6" w14:textId="78F83E8A" w:rsidR="007968C8" w:rsidRDefault="0087199F" w:rsidP="00D263A4">
      <w:pPr>
        <w:jc w:val="center"/>
      </w:pPr>
      <w:r>
        <w:t>Errors can be corrected by checking to see if every directory has the correct directory structure, i.e.</w:t>
      </w:r>
      <w:r w:rsidR="00D21AED">
        <w:t>,</w:t>
      </w:r>
      <w:r>
        <w:t xml:space="preserve"> having the drive path first and the file extension last. The console log will show the order of the directories as they are scanned and the status of the </w:t>
      </w:r>
      <w:r w:rsidR="00D21AED">
        <w:t>directory's integrit</w:t>
      </w:r>
      <w:r>
        <w:t>y</w:t>
      </w:r>
      <w:r w:rsidR="00D21AED">
        <w:t>. I</w:t>
      </w:r>
      <w:r>
        <w:t>f there is an error with the directory</w:t>
      </w:r>
      <w:r w:rsidR="00D21AED">
        <w:t>,</w:t>
      </w:r>
      <w:r>
        <w:t xml:space="preserve"> an error code will be given in the status update. </w:t>
      </w:r>
      <w:r w:rsidR="00507ED2">
        <w:t xml:space="preserve">To fix a directory error, look for the missing/incorrect root path or file extension and introduce the correct root path/file extension. </w:t>
      </w:r>
    </w:p>
    <w:p w14:paraId="2F1E3096" w14:textId="4D24A796" w:rsidR="00DB60FC" w:rsidRDefault="00DB60FC" w:rsidP="00DB60FC">
      <w:pPr>
        <w:ind w:left="720" w:firstLine="720"/>
      </w:pPr>
      <w:r>
        <w:t>Error Code:</w:t>
      </w:r>
      <w:r>
        <w:tab/>
        <w:t>Explanation:</w:t>
      </w:r>
    </w:p>
    <w:p w14:paraId="7D3C976A" w14:textId="50C3A83F" w:rsidR="00DB60FC" w:rsidRDefault="00DB60FC" w:rsidP="00DB60FC">
      <w:pPr>
        <w:ind w:left="720" w:firstLine="720"/>
      </w:pPr>
      <w:r>
        <w:t xml:space="preserve">00A </w:t>
      </w:r>
      <w:r>
        <w:tab/>
      </w:r>
      <w:r>
        <w:tab/>
        <w:t xml:space="preserve">Two file extensions </w:t>
      </w:r>
      <w:r w:rsidR="00C514B4">
        <w:t xml:space="preserve">have been detected for the position of the root path </w:t>
      </w:r>
    </w:p>
    <w:p w14:paraId="0C297149" w14:textId="613D4400" w:rsidR="00C514B4" w:rsidRDefault="00C514B4" w:rsidP="00DB60FC">
      <w:pPr>
        <w:ind w:left="720" w:firstLine="720"/>
      </w:pPr>
      <w:r>
        <w:tab/>
      </w:r>
      <w:r>
        <w:tab/>
        <w:t>And the file extension.</w:t>
      </w:r>
    </w:p>
    <w:p w14:paraId="20DF3099" w14:textId="1CCBC7FB" w:rsidR="00DB60FC" w:rsidRDefault="00DB60FC" w:rsidP="00DB60FC">
      <w:pPr>
        <w:ind w:left="2880" w:hanging="1440"/>
      </w:pPr>
      <w:r>
        <w:t>00B</w:t>
      </w:r>
      <w:r>
        <w:tab/>
      </w:r>
      <w:r w:rsidR="00C514B4">
        <w:t>Two directory roots have been detected for the position of the root path and the file extension.</w:t>
      </w:r>
    </w:p>
    <w:p w14:paraId="2CA40083" w14:textId="1CAE3270" w:rsidR="00C514B4" w:rsidRDefault="00C514B4" w:rsidP="00DB60FC">
      <w:pPr>
        <w:ind w:left="2880" w:hanging="1440"/>
      </w:pPr>
      <w:r>
        <w:t>00C</w:t>
      </w:r>
      <w:r>
        <w:tab/>
        <w:t xml:space="preserve">The directory root is in the </w:t>
      </w:r>
      <w:r w:rsidR="007E1644">
        <w:t>position of the file extension</w:t>
      </w:r>
      <w:r w:rsidR="00D21AED">
        <w:t>,</w:t>
      </w:r>
      <w:r w:rsidR="007E1644">
        <w:t xml:space="preserve"> and the file extension is in the position of the directory root.</w:t>
      </w:r>
    </w:p>
    <w:p w14:paraId="45EE5EDD" w14:textId="0943617D" w:rsidR="007E1644" w:rsidRDefault="007E1644" w:rsidP="00DB60FC">
      <w:pPr>
        <w:ind w:left="2880" w:hanging="1440"/>
      </w:pPr>
      <w:r>
        <w:t>00D</w:t>
      </w:r>
      <w:r>
        <w:tab/>
      </w:r>
      <w:r w:rsidR="00534428">
        <w:t>M</w:t>
      </w:r>
      <w:r>
        <w:t>issing file extension.</w:t>
      </w:r>
    </w:p>
    <w:p w14:paraId="7B2AEEB7" w14:textId="75B59A3D" w:rsidR="007E1644" w:rsidRDefault="007E1644" w:rsidP="00DB60FC">
      <w:pPr>
        <w:ind w:left="2880" w:hanging="1440"/>
      </w:pPr>
      <w:r>
        <w:t>00E</w:t>
      </w:r>
      <w:r>
        <w:tab/>
      </w:r>
      <w:r w:rsidR="00534428">
        <w:t>M</w:t>
      </w:r>
      <w:r>
        <w:t>issing directory path.</w:t>
      </w:r>
    </w:p>
    <w:sectPr w:rsidR="007E16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jYysTA2NTUwNTZT0lEKTi0uzszPAykwqQUAIzxnhCwAAAA="/>
  </w:docVars>
  <w:rsids>
    <w:rsidRoot w:val="00D263A4"/>
    <w:rsid w:val="00333A05"/>
    <w:rsid w:val="003530EE"/>
    <w:rsid w:val="004C4B49"/>
    <w:rsid w:val="00507ED2"/>
    <w:rsid w:val="00534428"/>
    <w:rsid w:val="006C7FB0"/>
    <w:rsid w:val="007968C8"/>
    <w:rsid w:val="007E1644"/>
    <w:rsid w:val="0087199F"/>
    <w:rsid w:val="00BC0971"/>
    <w:rsid w:val="00C514B4"/>
    <w:rsid w:val="00D21AED"/>
    <w:rsid w:val="00D263A4"/>
    <w:rsid w:val="00DB60FC"/>
    <w:rsid w:val="00FF0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8009B"/>
  <w15:chartTrackingRefBased/>
  <w15:docId w15:val="{B09B22E1-491B-4155-98D6-16AE4B2DE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TotalTime>
  <Pages>1</Pages>
  <Words>305</Words>
  <Characters>174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dc:creator>
  <cp:keywords/>
  <dc:description/>
  <cp:lastModifiedBy>Austin</cp:lastModifiedBy>
  <cp:revision>8</cp:revision>
  <dcterms:created xsi:type="dcterms:W3CDTF">2021-06-14T05:47:00Z</dcterms:created>
  <dcterms:modified xsi:type="dcterms:W3CDTF">2021-06-14T23:54:00Z</dcterms:modified>
</cp:coreProperties>
</file>